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FA26D" w14:textId="77777777" w:rsidR="007826E1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</w:p>
    <w:p w14:paraId="5A87CE78" w14:textId="331678DE" w:rsidR="007826E1" w:rsidRDefault="007826E1" w:rsidP="007826E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36"/>
          <w:szCs w:val="36"/>
        </w:rPr>
      </w:pPr>
      <w:r>
        <w:rPr>
          <w:b/>
          <w:bCs/>
          <w:noProof/>
          <w:sz w:val="22"/>
          <w:szCs w:val="22"/>
        </w:rPr>
        <w:drawing>
          <wp:inline distT="0" distB="0" distL="0" distR="0" wp14:anchorId="0027B4C5" wp14:editId="7BC5F49A">
            <wp:extent cx="594360" cy="5943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15FCD" w14:textId="001111F7" w:rsidR="00DA08AA" w:rsidRPr="00936031" w:rsidRDefault="00DA08AA" w:rsidP="007826E1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8"/>
          <w:szCs w:val="28"/>
        </w:rPr>
      </w:pPr>
      <w:r w:rsidRPr="00936031">
        <w:rPr>
          <w:rStyle w:val="normaltextrun"/>
          <w:b/>
          <w:bCs/>
          <w:sz w:val="28"/>
          <w:szCs w:val="28"/>
        </w:rPr>
        <w:t>Montgomery County Commission for Women</w:t>
      </w:r>
    </w:p>
    <w:p w14:paraId="7CFC17BC" w14:textId="4EAF6FAC" w:rsidR="00DA08AA" w:rsidRPr="00DF7427" w:rsidRDefault="00935BDF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>
        <w:rPr>
          <w:rStyle w:val="normaltextrun"/>
          <w:sz w:val="22"/>
          <w:szCs w:val="22"/>
        </w:rPr>
        <w:t xml:space="preserve">Thursday, </w:t>
      </w:r>
      <w:r w:rsidR="004921E1">
        <w:rPr>
          <w:rStyle w:val="normaltextrun"/>
          <w:sz w:val="22"/>
          <w:szCs w:val="22"/>
        </w:rPr>
        <w:t>February 9, 2023</w:t>
      </w:r>
    </w:p>
    <w:p w14:paraId="3A6FEB9A" w14:textId="2EF31F14" w:rsidR="00DA08AA" w:rsidRDefault="00DA08AA" w:rsidP="00EF44D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DF7427">
        <w:rPr>
          <w:rStyle w:val="normaltextrun"/>
          <w:sz w:val="22"/>
          <w:szCs w:val="22"/>
        </w:rPr>
        <w:t>7:00 P.M. </w:t>
      </w:r>
      <w:r w:rsidR="00816A5B" w:rsidRPr="00DF7427">
        <w:rPr>
          <w:rStyle w:val="normaltextrun"/>
          <w:sz w:val="22"/>
          <w:szCs w:val="22"/>
        </w:rPr>
        <w:t>---</w:t>
      </w:r>
      <w:r w:rsidR="005A0479">
        <w:rPr>
          <w:rStyle w:val="eop"/>
          <w:sz w:val="22"/>
          <w:szCs w:val="22"/>
        </w:rPr>
        <w:t>Via Zoom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2B63CD35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    </w:t>
      </w:r>
      <w:r w:rsidR="007B543F">
        <w:rPr>
          <w:rStyle w:val="normaltextrun"/>
          <w:b/>
          <w:bCs/>
          <w:sz w:val="22"/>
          <w:szCs w:val="22"/>
        </w:rPr>
        <w:t xml:space="preserve"> 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>1.</w:t>
      </w:r>
      <w:r w:rsidR="00BF594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Guests should introduce themselves</w:t>
      </w:r>
      <w:r w:rsidR="002242A4">
        <w:rPr>
          <w:rStyle w:val="eop"/>
          <w:sz w:val="22"/>
          <w:szCs w:val="22"/>
        </w:rPr>
        <w:t>)</w:t>
      </w:r>
    </w:p>
    <w:p w14:paraId="7DA88313" w14:textId="44B95B6D" w:rsid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317D644B" w:rsidR="00DA08AA" w:rsidRDefault="003165BA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7:</w:t>
      </w:r>
      <w:r w:rsidR="004921E1">
        <w:rPr>
          <w:rStyle w:val="eop"/>
          <w:b/>
          <w:bCs/>
          <w:sz w:val="22"/>
          <w:szCs w:val="22"/>
        </w:rPr>
        <w:t>05</w:t>
      </w:r>
      <w:r w:rsidR="008B6190">
        <w:rPr>
          <w:rStyle w:val="eop"/>
          <w:b/>
          <w:bCs/>
          <w:sz w:val="22"/>
          <w:szCs w:val="22"/>
        </w:rPr>
        <w:tab/>
        <w:t>2</w:t>
      </w:r>
      <w:r>
        <w:rPr>
          <w:rStyle w:val="eop"/>
          <w:b/>
          <w:bCs/>
          <w:sz w:val="22"/>
          <w:szCs w:val="22"/>
        </w:rPr>
        <w:t>.</w:t>
      </w:r>
      <w:r w:rsidR="00BF594C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4921E1">
        <w:rPr>
          <w:b/>
          <w:sz w:val="22"/>
          <w:szCs w:val="22"/>
        </w:rPr>
        <w:t>Rojas</w:t>
      </w:r>
    </w:p>
    <w:p w14:paraId="23F42030" w14:textId="1F37D212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4921E1">
        <w:rPr>
          <w:bCs/>
          <w:sz w:val="22"/>
          <w:szCs w:val="22"/>
        </w:rPr>
        <w:t>January minutes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4AA9F1D3" w:rsidR="00CC6BAD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061E39">
        <w:rPr>
          <w:rStyle w:val="normaltextrun"/>
          <w:b/>
          <w:bCs/>
          <w:sz w:val="22"/>
          <w:szCs w:val="22"/>
        </w:rPr>
        <w:t>1</w:t>
      </w:r>
      <w:r w:rsidR="004921E1">
        <w:rPr>
          <w:rStyle w:val="normaltextrun"/>
          <w:b/>
          <w:bCs/>
          <w:sz w:val="22"/>
          <w:szCs w:val="22"/>
        </w:rPr>
        <w:t>0</w:t>
      </w:r>
      <w:r w:rsidR="008B6190">
        <w:rPr>
          <w:rStyle w:val="normaltextrun"/>
          <w:b/>
          <w:bCs/>
          <w:sz w:val="22"/>
          <w:szCs w:val="22"/>
        </w:rPr>
        <w:tab/>
        <w:t>3.</w:t>
      </w:r>
      <w:r w:rsidR="008B6190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4921E1">
        <w:rPr>
          <w:rStyle w:val="normaltextrun"/>
          <w:b/>
          <w:bCs/>
          <w:sz w:val="22"/>
          <w:szCs w:val="22"/>
        </w:rPr>
        <w:t>Rojas</w:t>
      </w:r>
    </w:p>
    <w:p w14:paraId="3EC0F348" w14:textId="0C00A150" w:rsidR="00C041EC" w:rsidRPr="003553D8" w:rsidRDefault="00C041EC" w:rsidP="00C041EC">
      <w:pPr>
        <w:pStyle w:val="ListParagraph"/>
        <w:numPr>
          <w:ilvl w:val="0"/>
          <w:numId w:val="42"/>
        </w:numPr>
        <w:spacing w:before="100" w:beforeAutospacing="1" w:after="100" w:afterAutospacing="1"/>
        <w:rPr>
          <w:sz w:val="22"/>
          <w:szCs w:val="22"/>
        </w:rPr>
      </w:pPr>
      <w:r w:rsidRPr="003553D8">
        <w:rPr>
          <w:sz w:val="22"/>
          <w:szCs w:val="22"/>
        </w:rPr>
        <w:t xml:space="preserve">Overview of </w:t>
      </w:r>
      <w:r w:rsidR="004921E1">
        <w:rPr>
          <w:sz w:val="22"/>
          <w:szCs w:val="22"/>
        </w:rPr>
        <w:t>MLAW online conference</w:t>
      </w:r>
      <w:r w:rsidRPr="003553D8">
        <w:rPr>
          <w:sz w:val="22"/>
          <w:szCs w:val="22"/>
        </w:rPr>
        <w:t xml:space="preserve"> </w:t>
      </w:r>
    </w:p>
    <w:p w14:paraId="22619713" w14:textId="4CBDC211" w:rsidR="00C041EC" w:rsidRDefault="004921E1" w:rsidP="00C041EC">
      <w:pPr>
        <w:pStyle w:val="ListParagraph"/>
        <w:numPr>
          <w:ilvl w:val="0"/>
          <w:numId w:val="42"/>
        </w:numPr>
        <w:spacing w:before="100" w:beforeAutospacing="1" w:after="100" w:afterAutospacing="1"/>
        <w:rPr>
          <w:sz w:val="22"/>
          <w:szCs w:val="22"/>
        </w:rPr>
      </w:pPr>
      <w:r>
        <w:rPr>
          <w:sz w:val="22"/>
          <w:szCs w:val="22"/>
        </w:rPr>
        <w:t>Proclamations/WTOP interview</w:t>
      </w:r>
    </w:p>
    <w:p w14:paraId="26CAED81" w14:textId="7314851E" w:rsidR="0083621A" w:rsidRDefault="0083621A" w:rsidP="00C041EC">
      <w:pPr>
        <w:pStyle w:val="ListParagraph"/>
        <w:numPr>
          <w:ilvl w:val="0"/>
          <w:numId w:val="42"/>
        </w:numPr>
        <w:spacing w:before="100" w:beforeAutospacing="1" w:after="100" w:afterAutospacing="1"/>
        <w:rPr>
          <w:sz w:val="22"/>
          <w:szCs w:val="22"/>
        </w:rPr>
      </w:pPr>
      <w:r>
        <w:rPr>
          <w:sz w:val="22"/>
          <w:szCs w:val="22"/>
        </w:rPr>
        <w:t>Future CFW meetings—March and June in person?</w:t>
      </w:r>
    </w:p>
    <w:p w14:paraId="7543C0E3" w14:textId="119E80CD" w:rsidR="00D15714" w:rsidRPr="003553D8" w:rsidRDefault="00D15714" w:rsidP="00C041EC">
      <w:pPr>
        <w:pStyle w:val="ListParagraph"/>
        <w:numPr>
          <w:ilvl w:val="0"/>
          <w:numId w:val="42"/>
        </w:numPr>
        <w:spacing w:before="100" w:beforeAutospacing="1" w:after="100" w:afterAutospacing="1"/>
        <w:rPr>
          <w:sz w:val="22"/>
          <w:szCs w:val="22"/>
        </w:rPr>
      </w:pPr>
      <w:r>
        <w:rPr>
          <w:sz w:val="22"/>
          <w:szCs w:val="22"/>
        </w:rPr>
        <w:t>Women’s Bureau Meeting</w:t>
      </w:r>
    </w:p>
    <w:p w14:paraId="7AA6FFD8" w14:textId="77777777" w:rsidR="00D946A2" w:rsidRDefault="00D946A2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5A1239CF" w14:textId="5BBE17A7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4921E1">
        <w:rPr>
          <w:rStyle w:val="normaltextrun"/>
          <w:b/>
          <w:bCs/>
          <w:sz w:val="22"/>
          <w:szCs w:val="22"/>
        </w:rPr>
        <w:t>15</w:t>
      </w:r>
      <w:r w:rsidR="008B6190">
        <w:rPr>
          <w:rStyle w:val="normaltextrun"/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4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90301D">
        <w:rPr>
          <w:rStyle w:val="normaltextrun"/>
          <w:b/>
          <w:bCs/>
          <w:sz w:val="22"/>
          <w:szCs w:val="22"/>
        </w:rPr>
        <w:t>Finkelstein</w:t>
      </w:r>
    </w:p>
    <w:p w14:paraId="1C9E1A95" w14:textId="531B5F79" w:rsidR="00002E17" w:rsidRDefault="003553D8" w:rsidP="004921E1">
      <w:pPr>
        <w:pStyle w:val="paragraph"/>
        <w:numPr>
          <w:ilvl w:val="0"/>
          <w:numId w:val="43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Onboarding</w:t>
      </w:r>
    </w:p>
    <w:p w14:paraId="6D28D90B" w14:textId="1EA024E8" w:rsidR="004921E1" w:rsidRDefault="004921E1" w:rsidP="004921E1">
      <w:pPr>
        <w:pStyle w:val="paragraph"/>
        <w:numPr>
          <w:ilvl w:val="0"/>
          <w:numId w:val="43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Commissioner Proctoring</w:t>
      </w:r>
    </w:p>
    <w:p w14:paraId="00B4A10A" w14:textId="218041CD" w:rsidR="004921E1" w:rsidRPr="003553D8" w:rsidRDefault="004921E1" w:rsidP="004921E1">
      <w:pPr>
        <w:pStyle w:val="paragraph"/>
        <w:numPr>
          <w:ilvl w:val="0"/>
          <w:numId w:val="43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County budget request</w:t>
      </w:r>
    </w:p>
    <w:p w14:paraId="4989DF56" w14:textId="047721E8" w:rsidR="005D3C5E" w:rsidRDefault="00EF44D7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sz w:val="22"/>
          <w:szCs w:val="22"/>
        </w:rPr>
        <w:tab/>
      </w:r>
    </w:p>
    <w:p w14:paraId="4E48C4DA" w14:textId="1AB562AD" w:rsidR="00DA08AA" w:rsidRPr="00280106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4921E1">
        <w:rPr>
          <w:b/>
          <w:bCs/>
          <w:sz w:val="22"/>
          <w:szCs w:val="22"/>
        </w:rPr>
        <w:t>20</w:t>
      </w:r>
      <w:r w:rsidR="00816A5B">
        <w:rPr>
          <w:b/>
          <w:bCs/>
          <w:sz w:val="22"/>
          <w:szCs w:val="22"/>
        </w:rPr>
        <w:tab/>
      </w:r>
      <w:r w:rsidR="00C1060D">
        <w:rPr>
          <w:b/>
          <w:bCs/>
          <w:sz w:val="22"/>
          <w:szCs w:val="22"/>
        </w:rPr>
        <w:t>5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EF44D7">
        <w:rPr>
          <w:rStyle w:val="normaltextrun"/>
          <w:b/>
          <w:bCs/>
          <w:sz w:val="22"/>
          <w:szCs w:val="22"/>
        </w:rPr>
        <w:t>All committees to report out—2 minutes/report</w:t>
      </w:r>
      <w:r w:rsidR="0088366D">
        <w:rPr>
          <w:rStyle w:val="normaltextrun"/>
          <w:b/>
          <w:bCs/>
          <w:sz w:val="22"/>
          <w:szCs w:val="22"/>
        </w:rPr>
        <w:t>—WLB 10 min</w:t>
      </w:r>
      <w:r w:rsidR="00EF44D7">
        <w:rPr>
          <w:rStyle w:val="normaltextrun"/>
          <w:b/>
          <w:bCs/>
          <w:sz w:val="22"/>
          <w:szCs w:val="22"/>
        </w:rPr>
        <w:t>)</w:t>
      </w:r>
    </w:p>
    <w:p w14:paraId="5033066F" w14:textId="53D1F00E" w:rsidR="00DA08AA" w:rsidRPr="00C108A5" w:rsidRDefault="008F7117" w:rsidP="005D265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280106">
        <w:rPr>
          <w:rStyle w:val="eop"/>
          <w:rFonts w:ascii="Segoe UI" w:hAnsi="Segoe UI" w:cs="Segoe UI"/>
          <w:sz w:val="18"/>
          <w:szCs w:val="18"/>
        </w:rPr>
        <w:tab/>
      </w:r>
      <w:r w:rsidR="00874A7C" w:rsidRPr="00280106">
        <w:rPr>
          <w:rStyle w:val="eop"/>
          <w:rFonts w:ascii="Segoe UI" w:hAnsi="Segoe UI" w:cs="Segoe UI"/>
          <w:sz w:val="18"/>
          <w:szCs w:val="18"/>
        </w:rPr>
        <w:tab/>
      </w:r>
      <w:r w:rsidR="005D2651" w:rsidRPr="00C108A5">
        <w:rPr>
          <w:rStyle w:val="eop"/>
          <w:sz w:val="22"/>
          <w:szCs w:val="22"/>
        </w:rPr>
        <w:t>a.</w:t>
      </w:r>
      <w:r w:rsidR="00D14731" w:rsidRPr="00C108A5">
        <w:rPr>
          <w:rStyle w:val="eop"/>
          <w:rFonts w:ascii="Segoe UI" w:hAnsi="Segoe UI" w:cs="Segoe UI"/>
          <w:sz w:val="18"/>
          <w:szCs w:val="18"/>
        </w:rPr>
        <w:tab/>
      </w:r>
      <w:r w:rsidR="00DA08AA" w:rsidRPr="00C108A5">
        <w:rPr>
          <w:sz w:val="22"/>
          <w:szCs w:val="22"/>
        </w:rPr>
        <w:t>Policy and Legislat</w:t>
      </w:r>
      <w:r w:rsidR="00582E00" w:rsidRPr="00C108A5">
        <w:rPr>
          <w:sz w:val="22"/>
          <w:szCs w:val="22"/>
        </w:rPr>
        <w:t>ion</w:t>
      </w:r>
      <w:r w:rsidR="00CB27BC" w:rsidRPr="00C108A5">
        <w:rPr>
          <w:sz w:val="22"/>
          <w:szCs w:val="22"/>
        </w:rPr>
        <w:t xml:space="preserve"> </w:t>
      </w:r>
      <w:r w:rsidR="00CB27BC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972FEF" w:rsidRPr="00C108A5">
        <w:rPr>
          <w:sz w:val="22"/>
          <w:szCs w:val="22"/>
        </w:rPr>
        <w:tab/>
      </w:r>
      <w:r w:rsidR="004921E1">
        <w:rPr>
          <w:sz w:val="22"/>
          <w:szCs w:val="22"/>
        </w:rPr>
        <w:t>Finkelstein</w:t>
      </w:r>
    </w:p>
    <w:p w14:paraId="508AA49E" w14:textId="462F1D13" w:rsidR="00DA08AA" w:rsidRPr="00C108A5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C108A5">
        <w:rPr>
          <w:sz w:val="22"/>
          <w:szCs w:val="22"/>
        </w:rPr>
        <w:t>b.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Program Planning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57B43" w:rsidRPr="00C108A5">
        <w:rPr>
          <w:sz w:val="22"/>
          <w:szCs w:val="22"/>
        </w:rPr>
        <w:t>Enendu</w:t>
      </w:r>
    </w:p>
    <w:p w14:paraId="71DA287F" w14:textId="25E0DD0E" w:rsidR="00DA08AA" w:rsidRPr="00C108A5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C108A5">
        <w:rPr>
          <w:sz w:val="22"/>
          <w:szCs w:val="22"/>
        </w:rPr>
        <w:t>c.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Budget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14731" w:rsidRPr="00C108A5">
        <w:rPr>
          <w:sz w:val="22"/>
          <w:szCs w:val="22"/>
        </w:rPr>
        <w:tab/>
      </w:r>
      <w:r w:rsidR="00044421" w:rsidRPr="00C108A5">
        <w:rPr>
          <w:sz w:val="22"/>
          <w:szCs w:val="22"/>
        </w:rPr>
        <w:t>Rojas</w:t>
      </w:r>
    </w:p>
    <w:p w14:paraId="59508DF1" w14:textId="6B6E2B7F" w:rsidR="00DA08AA" w:rsidRPr="00C108A5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C108A5">
        <w:rPr>
          <w:sz w:val="22"/>
          <w:szCs w:val="22"/>
        </w:rPr>
        <w:t xml:space="preserve">      </w:t>
      </w:r>
      <w:r w:rsidR="00874A7C" w:rsidRPr="00C108A5">
        <w:rPr>
          <w:sz w:val="22"/>
          <w:szCs w:val="22"/>
        </w:rPr>
        <w:tab/>
      </w:r>
      <w:r w:rsidR="00874A7C" w:rsidRPr="00C108A5">
        <w:rPr>
          <w:sz w:val="22"/>
          <w:szCs w:val="22"/>
        </w:rPr>
        <w:tab/>
      </w:r>
      <w:r w:rsidR="005D2651" w:rsidRPr="00C108A5">
        <w:rPr>
          <w:sz w:val="22"/>
          <w:szCs w:val="22"/>
        </w:rPr>
        <w:t>d.</w:t>
      </w:r>
      <w:r w:rsidR="005D2651" w:rsidRPr="00C108A5">
        <w:rPr>
          <w:sz w:val="22"/>
          <w:szCs w:val="22"/>
        </w:rPr>
        <w:tab/>
      </w:r>
      <w:r w:rsidR="008B6190" w:rsidRPr="00C108A5">
        <w:rPr>
          <w:sz w:val="22"/>
          <w:szCs w:val="22"/>
        </w:rPr>
        <w:t>Strategic Planning, Research and Eval.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80504">
        <w:rPr>
          <w:sz w:val="22"/>
          <w:szCs w:val="22"/>
        </w:rPr>
        <w:tab/>
      </w:r>
      <w:r w:rsidR="00A96E9D" w:rsidRPr="00C108A5">
        <w:rPr>
          <w:sz w:val="22"/>
          <w:szCs w:val="22"/>
        </w:rPr>
        <w:t>Romero</w:t>
      </w:r>
    </w:p>
    <w:p w14:paraId="02622F7F" w14:textId="36B35078" w:rsidR="00DA08AA" w:rsidRPr="00C108A5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C108A5">
        <w:rPr>
          <w:sz w:val="22"/>
          <w:szCs w:val="22"/>
        </w:rPr>
        <w:tab/>
      </w:r>
      <w:r w:rsidR="00874A7C" w:rsidRPr="00C108A5">
        <w:rPr>
          <w:sz w:val="22"/>
          <w:szCs w:val="22"/>
        </w:rPr>
        <w:tab/>
      </w:r>
      <w:r w:rsidRPr="00C108A5">
        <w:rPr>
          <w:sz w:val="22"/>
          <w:szCs w:val="22"/>
        </w:rPr>
        <w:t>e.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Emerging Leaders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B55254" w:rsidRPr="00C108A5">
        <w:rPr>
          <w:sz w:val="22"/>
          <w:szCs w:val="22"/>
        </w:rPr>
        <w:t>(TBD)</w:t>
      </w:r>
    </w:p>
    <w:p w14:paraId="0BC4BF8E" w14:textId="1AA04478" w:rsidR="00DA08AA" w:rsidRPr="00C108A5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C108A5">
        <w:rPr>
          <w:sz w:val="22"/>
          <w:szCs w:val="22"/>
        </w:rPr>
        <w:t>f.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Public Relations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14731" w:rsidRPr="00C108A5">
        <w:rPr>
          <w:sz w:val="22"/>
          <w:szCs w:val="22"/>
        </w:rPr>
        <w:tab/>
      </w:r>
      <w:r w:rsidR="00E0267D" w:rsidRPr="00C108A5">
        <w:rPr>
          <w:sz w:val="22"/>
          <w:szCs w:val="22"/>
        </w:rPr>
        <w:t>Argoti</w:t>
      </w:r>
    </w:p>
    <w:p w14:paraId="15F568B5" w14:textId="2A1BDBAB" w:rsidR="00DA08AA" w:rsidRPr="00C108A5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C108A5">
        <w:rPr>
          <w:sz w:val="22"/>
          <w:szCs w:val="22"/>
        </w:rPr>
        <w:t xml:space="preserve">g.   </w:t>
      </w:r>
      <w:r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WLB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1B2C09" w:rsidRPr="00C108A5">
        <w:rPr>
          <w:sz w:val="22"/>
          <w:szCs w:val="22"/>
        </w:rPr>
        <w:t>Clark</w:t>
      </w:r>
    </w:p>
    <w:p w14:paraId="566261D5" w14:textId="17500D76" w:rsidR="008F7117" w:rsidRPr="00EF44D7" w:rsidRDefault="008F7117" w:rsidP="008F7117">
      <w:pPr>
        <w:pStyle w:val="paragraph"/>
        <w:spacing w:before="0" w:beforeAutospacing="0" w:after="0" w:afterAutospacing="0"/>
        <w:rPr>
          <w:b/>
          <w:bCs/>
          <w:sz w:val="22"/>
          <w:szCs w:val="22"/>
        </w:rPr>
      </w:pPr>
    </w:p>
    <w:p w14:paraId="1C78A95F" w14:textId="7D0138CD" w:rsidR="00DA08AA" w:rsidRPr="00163149" w:rsidRDefault="00CE6D06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>
        <w:rPr>
          <w:b/>
          <w:bCs/>
          <w:sz w:val="22"/>
          <w:szCs w:val="22"/>
        </w:rPr>
        <w:t>7:</w:t>
      </w:r>
      <w:r w:rsidR="00E93E0F">
        <w:rPr>
          <w:b/>
          <w:bCs/>
          <w:sz w:val="22"/>
          <w:szCs w:val="22"/>
        </w:rPr>
        <w:t>4</w:t>
      </w:r>
      <w:r w:rsidR="00D946A2">
        <w:rPr>
          <w:b/>
          <w:bCs/>
          <w:sz w:val="22"/>
          <w:szCs w:val="22"/>
        </w:rPr>
        <w:t>5</w:t>
      </w:r>
      <w:r w:rsidR="008F7117">
        <w:rPr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6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</w:t>
      </w:r>
      <w:r w:rsidR="00EF44D7">
        <w:rPr>
          <w:rStyle w:val="eop"/>
          <w:b/>
          <w:bCs/>
          <w:sz w:val="22"/>
          <w:szCs w:val="22"/>
        </w:rPr>
        <w:t>(2 minutes/report)</w:t>
      </w:r>
    </w:p>
    <w:p w14:paraId="5C064FAB" w14:textId="0FECEA4F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96E9D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C041EC">
        <w:rPr>
          <w:rStyle w:val="normaltextrun"/>
          <w:sz w:val="22"/>
          <w:szCs w:val="22"/>
        </w:rPr>
        <w:t>(TBD)</w:t>
      </w:r>
    </w:p>
    <w:p w14:paraId="3173B70D" w14:textId="7AE2CE7D" w:rsidR="002178D4" w:rsidRPr="004D34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4D3431">
        <w:rPr>
          <w:rStyle w:val="normaltextrun"/>
          <w:sz w:val="22"/>
          <w:szCs w:val="22"/>
        </w:rPr>
        <w:t>       H</w:t>
      </w:r>
      <w:r w:rsidR="00E0267D" w:rsidRPr="004D3431">
        <w:rPr>
          <w:rStyle w:val="normaltextrun"/>
          <w:sz w:val="22"/>
          <w:szCs w:val="22"/>
        </w:rPr>
        <w:t>TPC</w:t>
      </w:r>
      <w:r w:rsidRPr="004D3431"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  </w:t>
      </w:r>
      <w:r w:rsidR="00582E00" w:rsidRPr="004D3431">
        <w:rPr>
          <w:rStyle w:val="normaltextrun"/>
          <w:sz w:val="22"/>
          <w:szCs w:val="22"/>
        </w:rPr>
        <w:tab/>
      </w:r>
      <w:r w:rsidR="002178D4" w:rsidRPr="004D3431">
        <w:rPr>
          <w:rStyle w:val="normaltextrun"/>
          <w:sz w:val="22"/>
          <w:szCs w:val="22"/>
        </w:rPr>
        <w:tab/>
      </w:r>
      <w:r w:rsidR="00E93E0F">
        <w:rPr>
          <w:rStyle w:val="normaltextrun"/>
          <w:sz w:val="22"/>
          <w:szCs w:val="22"/>
        </w:rPr>
        <w:t>Finkelstein</w:t>
      </w:r>
    </w:p>
    <w:p w14:paraId="6B925E90" w14:textId="686FD6EB" w:rsidR="002178D4" w:rsidRPr="007A3C4D" w:rsidRDefault="002178D4" w:rsidP="002178D4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 xml:space="preserve">       Domestic Violence</w:t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="00044421">
        <w:rPr>
          <w:rStyle w:val="normaltextrun"/>
          <w:sz w:val="22"/>
          <w:szCs w:val="22"/>
        </w:rPr>
        <w:t>Royster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59A202B3" w:rsidR="00CC0D16" w:rsidRPr="007A3C4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>       Choose Respect</w:t>
      </w:r>
      <w:r w:rsidR="00495EC0" w:rsidRPr="007A3C4D">
        <w:rPr>
          <w:rStyle w:val="normaltextrun"/>
          <w:sz w:val="22"/>
          <w:szCs w:val="22"/>
        </w:rPr>
        <w:t xml:space="preserve"> (</w:t>
      </w:r>
      <w:proofErr w:type="spellStart"/>
      <w:r w:rsidR="00495EC0" w:rsidRPr="007A3C4D">
        <w:rPr>
          <w:rStyle w:val="normaltextrun"/>
          <w:sz w:val="22"/>
          <w:szCs w:val="22"/>
        </w:rPr>
        <w:t>Respectfest</w:t>
      </w:r>
      <w:proofErr w:type="spellEnd"/>
      <w:r w:rsidR="00495EC0" w:rsidRPr="007A3C4D">
        <w:rPr>
          <w:rStyle w:val="normaltextrun"/>
          <w:sz w:val="22"/>
          <w:szCs w:val="22"/>
        </w:rPr>
        <w:t>)</w:t>
      </w:r>
      <w:r w:rsidR="002E5AC2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>                                           </w:t>
      </w:r>
      <w:r w:rsidR="00582E00" w:rsidRPr="007A3C4D">
        <w:rPr>
          <w:rStyle w:val="normaltextrun"/>
          <w:sz w:val="22"/>
          <w:szCs w:val="22"/>
        </w:rPr>
        <w:tab/>
      </w:r>
      <w:r w:rsidR="00C108A5">
        <w:rPr>
          <w:rStyle w:val="normaltextrun"/>
          <w:sz w:val="22"/>
          <w:szCs w:val="22"/>
        </w:rPr>
        <w:t>Mouzon</w:t>
      </w:r>
    </w:p>
    <w:p w14:paraId="130F4E4C" w14:textId="5BAC54B7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165BA">
        <w:rPr>
          <w:rStyle w:val="eop"/>
          <w:sz w:val="22"/>
          <w:szCs w:val="22"/>
        </w:rPr>
        <w:t> </w:t>
      </w:r>
      <w:r w:rsidR="00CC0D16" w:rsidRPr="003165BA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Community Health Needs Assessment Adv. Committee</w:t>
      </w:r>
      <w:r w:rsidR="00746E31" w:rsidRPr="003165BA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5A0479">
        <w:rPr>
          <w:rStyle w:val="eop"/>
          <w:sz w:val="22"/>
          <w:szCs w:val="22"/>
        </w:rPr>
        <w:t>LaValle</w:t>
      </w:r>
    </w:p>
    <w:p w14:paraId="24520029" w14:textId="1B5701AC" w:rsidR="008B6190" w:rsidRPr="003165BA" w:rsidRDefault="002178D4" w:rsidP="008B619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g</w:t>
      </w:r>
      <w:r w:rsidR="008B6190">
        <w:rPr>
          <w:rStyle w:val="eop"/>
          <w:sz w:val="22"/>
          <w:szCs w:val="22"/>
        </w:rPr>
        <w:t>.</w:t>
      </w:r>
      <w:r w:rsidR="008B6190">
        <w:rPr>
          <w:rStyle w:val="eop"/>
          <w:sz w:val="22"/>
          <w:szCs w:val="22"/>
        </w:rPr>
        <w:tab/>
        <w:t>CFW Scholarship</w:t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  <w:t>Argoti</w:t>
      </w:r>
    </w:p>
    <w:p w14:paraId="52100BC7" w14:textId="654B3B3D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3EAFAA6A" w:rsidR="00DA08AA" w:rsidRDefault="00D946A2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8</w:t>
      </w:r>
      <w:r w:rsidR="00CE6D06">
        <w:rPr>
          <w:rStyle w:val="normaltextrun"/>
          <w:b/>
          <w:bCs/>
          <w:sz w:val="22"/>
          <w:szCs w:val="22"/>
        </w:rPr>
        <w:t>:</w:t>
      </w:r>
      <w:r>
        <w:rPr>
          <w:rStyle w:val="normaltextrun"/>
          <w:b/>
          <w:bCs/>
          <w:sz w:val="22"/>
          <w:szCs w:val="22"/>
        </w:rPr>
        <w:t>00      7</w:t>
      </w:r>
      <w:r w:rsidR="00C1060D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>
        <w:rPr>
          <w:rStyle w:val="normaltextrun"/>
          <w:b/>
          <w:bCs/>
          <w:sz w:val="22"/>
          <w:szCs w:val="22"/>
        </w:rPr>
        <w:t xml:space="preserve"> 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EF44D7">
        <w:rPr>
          <w:rStyle w:val="normaltextrun"/>
          <w:b/>
          <w:bCs/>
          <w:sz w:val="22"/>
          <w:szCs w:val="22"/>
        </w:rPr>
        <w:t>2 minutes/repor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3BD56793" w14:textId="36703665" w:rsidR="002D690E" w:rsidRPr="00A96E9D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A96E9D">
        <w:rPr>
          <w:rStyle w:val="normaltextrun"/>
          <w:sz w:val="22"/>
          <w:szCs w:val="22"/>
        </w:rPr>
        <w:t xml:space="preserve">      </w:t>
      </w:r>
      <w:r w:rsidR="00CE6D06">
        <w:rPr>
          <w:rStyle w:val="normaltextrun"/>
          <w:sz w:val="22"/>
          <w:szCs w:val="22"/>
        </w:rPr>
        <w:tab/>
      </w:r>
      <w:r w:rsidR="00DA08AA" w:rsidRPr="00A96E9D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AC291F" w:rsidRPr="00A96E9D">
        <w:rPr>
          <w:rStyle w:val="normaltextrun"/>
          <w:sz w:val="22"/>
          <w:szCs w:val="22"/>
        </w:rPr>
        <w:t>Rojas</w:t>
      </w:r>
      <w:r w:rsidR="00C041EC">
        <w:rPr>
          <w:rStyle w:val="normaltextrun"/>
          <w:sz w:val="22"/>
          <w:szCs w:val="22"/>
        </w:rPr>
        <w:t xml:space="preserve"> or designee</w:t>
      </w:r>
    </w:p>
    <w:p w14:paraId="623C85A4" w14:textId="0B163081" w:rsidR="006C2193" w:rsidRPr="00280106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280106">
        <w:rPr>
          <w:rStyle w:val="eop"/>
          <w:sz w:val="22"/>
          <w:szCs w:val="22"/>
        </w:rPr>
        <w:t xml:space="preserve">     </w:t>
      </w:r>
      <w:r w:rsidR="00CE6D06" w:rsidRPr="00280106">
        <w:rPr>
          <w:rStyle w:val="eop"/>
          <w:sz w:val="22"/>
          <w:szCs w:val="22"/>
        </w:rPr>
        <w:tab/>
      </w:r>
      <w:r w:rsidR="003D685A" w:rsidRPr="00280106">
        <w:rPr>
          <w:rStyle w:val="eop"/>
          <w:sz w:val="22"/>
          <w:szCs w:val="22"/>
        </w:rPr>
        <w:t>Ad Hoc Committee on Hate Violence</w:t>
      </w:r>
      <w:r w:rsidR="003D685A" w:rsidRPr="00280106">
        <w:rPr>
          <w:rStyle w:val="eop"/>
          <w:sz w:val="22"/>
          <w:szCs w:val="22"/>
        </w:rPr>
        <w:tab/>
      </w:r>
      <w:r w:rsidR="003D685A" w:rsidRPr="00280106">
        <w:rPr>
          <w:rStyle w:val="eop"/>
          <w:sz w:val="22"/>
          <w:szCs w:val="22"/>
        </w:rPr>
        <w:tab/>
      </w:r>
      <w:r w:rsidR="00BC1339" w:rsidRPr="00280106">
        <w:rPr>
          <w:rStyle w:val="eop"/>
          <w:sz w:val="22"/>
          <w:szCs w:val="22"/>
        </w:rPr>
        <w:tab/>
      </w:r>
      <w:r w:rsidR="00BC1339" w:rsidRPr="00280106">
        <w:rPr>
          <w:rStyle w:val="eop"/>
          <w:sz w:val="22"/>
          <w:szCs w:val="22"/>
        </w:rPr>
        <w:tab/>
      </w:r>
      <w:r w:rsidR="00C108A5">
        <w:rPr>
          <w:rStyle w:val="eop"/>
          <w:sz w:val="22"/>
          <w:szCs w:val="22"/>
        </w:rPr>
        <w:t>(TBD)</w:t>
      </w:r>
    </w:p>
    <w:p w14:paraId="68284735" w14:textId="0E77DEE1" w:rsidR="0019758B" w:rsidRDefault="00002754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02EA9A28">
                <wp:simplePos x="0" y="0"/>
                <wp:positionH relativeFrom="margin">
                  <wp:posOffset>3910330</wp:posOffset>
                </wp:positionH>
                <wp:positionV relativeFrom="paragraph">
                  <wp:posOffset>44450</wp:posOffset>
                </wp:positionV>
                <wp:extent cx="2583180" cy="784860"/>
                <wp:effectExtent l="0" t="0" r="2667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3180" cy="7848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5646FDD" w14:textId="1AB807E9" w:rsid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D5F42"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2114467F" w14:textId="1FDC583D" w:rsidR="004921E1" w:rsidRDefault="004921E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LaDonna: February 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7.9pt;margin-top:3.5pt;width:203.4pt;height:61.8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" filled="f" strokecolor="#c45911 [2405]">
                <v:textbox>
                  <w:txbxContent>
                    <w:p w14:paraId="05646FDD" w14:textId="1AB807E9" w:rsid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2D5F42"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2114467F" w14:textId="1FDC583D" w:rsidR="004921E1" w:rsidRDefault="004921E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LaDonna: February 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24853F" w14:textId="41305839" w:rsidR="009722B1" w:rsidRDefault="00FA6C40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</w:t>
      </w:r>
      <w:r w:rsidR="00D946A2">
        <w:rPr>
          <w:rStyle w:val="normaltextrun"/>
          <w:b/>
          <w:bCs/>
          <w:sz w:val="22"/>
          <w:szCs w:val="22"/>
        </w:rPr>
        <w:t>05</w:t>
      </w:r>
      <w:r w:rsidR="008B62F3">
        <w:rPr>
          <w:rStyle w:val="normaltextrun"/>
          <w:b/>
          <w:bCs/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8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</w:p>
    <w:p w14:paraId="1D81B6A4" w14:textId="57DBEA6E" w:rsidR="00DA08AA" w:rsidRDefault="009722B1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</w:p>
    <w:p w14:paraId="48F6E023" w14:textId="4D26488F" w:rsidR="002E144C" w:rsidRDefault="00787C0D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D946A2">
        <w:rPr>
          <w:rStyle w:val="eop"/>
          <w:b/>
          <w:sz w:val="22"/>
          <w:szCs w:val="22"/>
        </w:rPr>
        <w:t>10</w:t>
      </w:r>
      <w:r w:rsidR="003B00EE">
        <w:rPr>
          <w:rStyle w:val="eop"/>
          <w:b/>
          <w:sz w:val="22"/>
          <w:szCs w:val="22"/>
        </w:rPr>
        <w:tab/>
      </w:r>
      <w:r w:rsidR="00C1060D">
        <w:rPr>
          <w:rStyle w:val="eop"/>
          <w:b/>
          <w:sz w:val="22"/>
          <w:szCs w:val="22"/>
        </w:rPr>
        <w:t>9</w:t>
      </w:r>
      <w:r w:rsidR="00ED473C">
        <w:rPr>
          <w:rStyle w:val="eop"/>
          <w:b/>
          <w:sz w:val="22"/>
          <w:szCs w:val="22"/>
        </w:rPr>
        <w:t>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</w:p>
    <w:p w14:paraId="50BA7CC0" w14:textId="77777777" w:rsidR="00936031" w:rsidRDefault="009360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3F8AEA40" w14:textId="6C8F193C" w:rsidR="00D97925" w:rsidRDefault="008D3003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32"/>
          <w:szCs w:val="32"/>
          <w:u w:val="single"/>
        </w:rPr>
      </w:pPr>
      <w:r>
        <w:rPr>
          <w:rStyle w:val="eop"/>
          <w:b/>
          <w:sz w:val="22"/>
          <w:szCs w:val="22"/>
        </w:rPr>
        <w:t>8:</w:t>
      </w:r>
      <w:r w:rsidR="00787C0D">
        <w:rPr>
          <w:rStyle w:val="eop"/>
          <w:b/>
          <w:sz w:val="22"/>
          <w:szCs w:val="22"/>
        </w:rPr>
        <w:t>1</w:t>
      </w:r>
      <w:r w:rsidR="00D946A2">
        <w:rPr>
          <w:rStyle w:val="eop"/>
          <w:b/>
          <w:sz w:val="22"/>
          <w:szCs w:val="22"/>
        </w:rPr>
        <w:t>5</w:t>
      </w:r>
      <w:r w:rsidR="00D14731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1</w:t>
      </w:r>
      <w:r w:rsidR="00C1060D">
        <w:rPr>
          <w:rStyle w:val="eop"/>
          <w:b/>
          <w:sz w:val="22"/>
          <w:szCs w:val="22"/>
        </w:rPr>
        <w:t>0</w:t>
      </w:r>
      <w:r w:rsidR="00ED473C">
        <w:rPr>
          <w:rStyle w:val="eop"/>
          <w:b/>
          <w:sz w:val="22"/>
          <w:szCs w:val="22"/>
        </w:rPr>
        <w:t>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</w:p>
    <w:sectPr w:rsidR="00D97925" w:rsidSect="00A13093">
      <w:footerReference w:type="even" r:id="rId12"/>
      <w:footerReference w:type="default" r:id="rId13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ADD70" w14:textId="77777777" w:rsidR="00D37E96" w:rsidRDefault="00D37E96">
      <w:r>
        <w:separator/>
      </w:r>
    </w:p>
  </w:endnote>
  <w:endnote w:type="continuationSeparator" w:id="0">
    <w:p w14:paraId="1DAF7E87" w14:textId="77777777" w:rsidR="00D37E96" w:rsidRDefault="00D37E96">
      <w:r>
        <w:continuationSeparator/>
      </w:r>
    </w:p>
  </w:endnote>
  <w:endnote w:type="continuationNotice" w:id="1">
    <w:p w14:paraId="3D855E19" w14:textId="77777777" w:rsidR="00D37E96" w:rsidRDefault="00D37E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B1AC8" w14:textId="77777777" w:rsidR="00D37E96" w:rsidRDefault="00D37E96">
      <w:r>
        <w:separator/>
      </w:r>
    </w:p>
  </w:footnote>
  <w:footnote w:type="continuationSeparator" w:id="0">
    <w:p w14:paraId="1139FB98" w14:textId="77777777" w:rsidR="00D37E96" w:rsidRDefault="00D37E96">
      <w:r>
        <w:continuationSeparator/>
      </w:r>
    </w:p>
  </w:footnote>
  <w:footnote w:type="continuationNotice" w:id="1">
    <w:p w14:paraId="5512E24D" w14:textId="77777777" w:rsidR="00D37E96" w:rsidRDefault="00D37E9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EB3320"/>
    <w:multiLevelType w:val="hybridMultilevel"/>
    <w:tmpl w:val="3B24594C"/>
    <w:lvl w:ilvl="0" w:tplc="5AA4D7D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F090231"/>
    <w:multiLevelType w:val="multilevel"/>
    <w:tmpl w:val="63BC8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D9977BF"/>
    <w:multiLevelType w:val="hybridMultilevel"/>
    <w:tmpl w:val="E3CE056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EC40EA"/>
    <w:multiLevelType w:val="hybridMultilevel"/>
    <w:tmpl w:val="1054AA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7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78738045">
    <w:abstractNumId w:val="31"/>
  </w:num>
  <w:num w:numId="2" w16cid:durableId="2017531802">
    <w:abstractNumId w:val="0"/>
  </w:num>
  <w:num w:numId="3" w16cid:durableId="1993102144">
    <w:abstractNumId w:val="7"/>
  </w:num>
  <w:num w:numId="4" w16cid:durableId="167335059">
    <w:abstractNumId w:val="27"/>
  </w:num>
  <w:num w:numId="5" w16cid:durableId="868760116">
    <w:abstractNumId w:val="10"/>
  </w:num>
  <w:num w:numId="6" w16cid:durableId="1469395228">
    <w:abstractNumId w:val="42"/>
  </w:num>
  <w:num w:numId="7" w16cid:durableId="1338078477">
    <w:abstractNumId w:val="4"/>
  </w:num>
  <w:num w:numId="8" w16cid:durableId="1160386152">
    <w:abstractNumId w:val="36"/>
  </w:num>
  <w:num w:numId="9" w16cid:durableId="2065059454">
    <w:abstractNumId w:val="40"/>
  </w:num>
  <w:num w:numId="10" w16cid:durableId="2035618979">
    <w:abstractNumId w:val="29"/>
  </w:num>
  <w:num w:numId="11" w16cid:durableId="1647004185">
    <w:abstractNumId w:val="20"/>
  </w:num>
  <w:num w:numId="12" w16cid:durableId="71633440">
    <w:abstractNumId w:val="25"/>
  </w:num>
  <w:num w:numId="13" w16cid:durableId="1320234908">
    <w:abstractNumId w:val="9"/>
  </w:num>
  <w:num w:numId="14" w16cid:durableId="185682995">
    <w:abstractNumId w:val="14"/>
  </w:num>
  <w:num w:numId="15" w16cid:durableId="1382052723">
    <w:abstractNumId w:val="8"/>
  </w:num>
  <w:num w:numId="16" w16cid:durableId="2123840874">
    <w:abstractNumId w:val="12"/>
  </w:num>
  <w:num w:numId="17" w16cid:durableId="740715011">
    <w:abstractNumId w:val="22"/>
  </w:num>
  <w:num w:numId="18" w16cid:durableId="1379281706">
    <w:abstractNumId w:val="34"/>
  </w:num>
  <w:num w:numId="19" w16cid:durableId="1155416148">
    <w:abstractNumId w:val="17"/>
  </w:num>
  <w:num w:numId="20" w16cid:durableId="867833767">
    <w:abstractNumId w:val="38"/>
  </w:num>
  <w:num w:numId="21" w16cid:durableId="1342732880">
    <w:abstractNumId w:val="24"/>
  </w:num>
  <w:num w:numId="22" w16cid:durableId="1006128793">
    <w:abstractNumId w:val="5"/>
  </w:num>
  <w:num w:numId="23" w16cid:durableId="1800495124">
    <w:abstractNumId w:val="18"/>
  </w:num>
  <w:num w:numId="24" w16cid:durableId="1161658300">
    <w:abstractNumId w:val="23"/>
  </w:num>
  <w:num w:numId="25" w16cid:durableId="167796153">
    <w:abstractNumId w:val="28"/>
  </w:num>
  <w:num w:numId="26" w16cid:durableId="1741445396">
    <w:abstractNumId w:val="39"/>
  </w:num>
  <w:num w:numId="27" w16cid:durableId="1042172858">
    <w:abstractNumId w:val="26"/>
  </w:num>
  <w:num w:numId="28" w16cid:durableId="1830636013">
    <w:abstractNumId w:val="41"/>
  </w:num>
  <w:num w:numId="29" w16cid:durableId="1482886621">
    <w:abstractNumId w:val="16"/>
  </w:num>
  <w:num w:numId="30" w16cid:durableId="1871067545">
    <w:abstractNumId w:val="32"/>
  </w:num>
  <w:num w:numId="31" w16cid:durableId="501436233">
    <w:abstractNumId w:val="11"/>
  </w:num>
  <w:num w:numId="32" w16cid:durableId="1483087090">
    <w:abstractNumId w:val="19"/>
  </w:num>
  <w:num w:numId="33" w16cid:durableId="815757337">
    <w:abstractNumId w:val="15"/>
  </w:num>
  <w:num w:numId="34" w16cid:durableId="214582925">
    <w:abstractNumId w:val="33"/>
  </w:num>
  <w:num w:numId="35" w16cid:durableId="1349595737">
    <w:abstractNumId w:val="37"/>
  </w:num>
  <w:num w:numId="36" w16cid:durableId="1960988358">
    <w:abstractNumId w:val="1"/>
  </w:num>
  <w:num w:numId="37" w16cid:durableId="1226339190">
    <w:abstractNumId w:val="21"/>
  </w:num>
  <w:num w:numId="38" w16cid:durableId="1742487669">
    <w:abstractNumId w:val="35"/>
  </w:num>
  <w:num w:numId="39" w16cid:durableId="1911381945">
    <w:abstractNumId w:val="6"/>
  </w:num>
  <w:num w:numId="40" w16cid:durableId="729613227">
    <w:abstractNumId w:val="3"/>
  </w:num>
  <w:num w:numId="41" w16cid:durableId="232544981">
    <w:abstractNumId w:val="30"/>
  </w:num>
  <w:num w:numId="42" w16cid:durableId="1574781206">
    <w:abstractNumId w:val="13"/>
  </w:num>
  <w:num w:numId="43" w16cid:durableId="1804734398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754"/>
    <w:rsid w:val="0000284D"/>
    <w:rsid w:val="00002E17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0E44"/>
    <w:rsid w:val="00032575"/>
    <w:rsid w:val="00034FC6"/>
    <w:rsid w:val="000357AC"/>
    <w:rsid w:val="0003669B"/>
    <w:rsid w:val="00037C74"/>
    <w:rsid w:val="00041152"/>
    <w:rsid w:val="000434F8"/>
    <w:rsid w:val="00044421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1E39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5E0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9758B"/>
    <w:rsid w:val="001A0306"/>
    <w:rsid w:val="001A37B1"/>
    <w:rsid w:val="001A3ADD"/>
    <w:rsid w:val="001A607B"/>
    <w:rsid w:val="001A61BD"/>
    <w:rsid w:val="001B10DF"/>
    <w:rsid w:val="001B2C09"/>
    <w:rsid w:val="001B4128"/>
    <w:rsid w:val="001B5405"/>
    <w:rsid w:val="001C0F64"/>
    <w:rsid w:val="001C492E"/>
    <w:rsid w:val="001C49DD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178D4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106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5F42"/>
    <w:rsid w:val="002D690E"/>
    <w:rsid w:val="002E0B23"/>
    <w:rsid w:val="002E144C"/>
    <w:rsid w:val="002E284B"/>
    <w:rsid w:val="002E2888"/>
    <w:rsid w:val="002E49B0"/>
    <w:rsid w:val="002E5AC2"/>
    <w:rsid w:val="002E5D67"/>
    <w:rsid w:val="002E6163"/>
    <w:rsid w:val="002E7C16"/>
    <w:rsid w:val="002F179F"/>
    <w:rsid w:val="002F4944"/>
    <w:rsid w:val="00301AB0"/>
    <w:rsid w:val="00307FD7"/>
    <w:rsid w:val="00314FE2"/>
    <w:rsid w:val="003165BA"/>
    <w:rsid w:val="0031739C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53D8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E28"/>
    <w:rsid w:val="00386BDA"/>
    <w:rsid w:val="00393C4C"/>
    <w:rsid w:val="003A10EB"/>
    <w:rsid w:val="003A1B8D"/>
    <w:rsid w:val="003A1E9B"/>
    <w:rsid w:val="003A3040"/>
    <w:rsid w:val="003A378C"/>
    <w:rsid w:val="003A4651"/>
    <w:rsid w:val="003A5709"/>
    <w:rsid w:val="003B00EE"/>
    <w:rsid w:val="003B1332"/>
    <w:rsid w:val="003B2FAC"/>
    <w:rsid w:val="003B4676"/>
    <w:rsid w:val="003B4B93"/>
    <w:rsid w:val="003B5ED8"/>
    <w:rsid w:val="003C407C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1C6D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2A4"/>
    <w:rsid w:val="004904A8"/>
    <w:rsid w:val="00491F28"/>
    <w:rsid w:val="004920B5"/>
    <w:rsid w:val="004921E1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21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D3431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28C1"/>
    <w:rsid w:val="00515502"/>
    <w:rsid w:val="005167BA"/>
    <w:rsid w:val="00516DA3"/>
    <w:rsid w:val="00524E9C"/>
    <w:rsid w:val="00531348"/>
    <w:rsid w:val="0053186D"/>
    <w:rsid w:val="00531D86"/>
    <w:rsid w:val="00537035"/>
    <w:rsid w:val="00537906"/>
    <w:rsid w:val="005403D4"/>
    <w:rsid w:val="00550881"/>
    <w:rsid w:val="00552E71"/>
    <w:rsid w:val="00553DA0"/>
    <w:rsid w:val="00554498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479"/>
    <w:rsid w:val="005A0B35"/>
    <w:rsid w:val="005A1BFF"/>
    <w:rsid w:val="005A2422"/>
    <w:rsid w:val="005A2F91"/>
    <w:rsid w:val="005A3C88"/>
    <w:rsid w:val="005B0D74"/>
    <w:rsid w:val="005B2D85"/>
    <w:rsid w:val="005B2F4F"/>
    <w:rsid w:val="005B5FF7"/>
    <w:rsid w:val="005B6178"/>
    <w:rsid w:val="005C0652"/>
    <w:rsid w:val="005C1019"/>
    <w:rsid w:val="005C19EE"/>
    <w:rsid w:val="005D19DE"/>
    <w:rsid w:val="005D1E65"/>
    <w:rsid w:val="005D2651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E7A43"/>
    <w:rsid w:val="005F0F24"/>
    <w:rsid w:val="005F23E5"/>
    <w:rsid w:val="005F3029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44DF"/>
    <w:rsid w:val="0061602B"/>
    <w:rsid w:val="00616E2C"/>
    <w:rsid w:val="00617E05"/>
    <w:rsid w:val="00621AEC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EE3"/>
    <w:rsid w:val="00703F75"/>
    <w:rsid w:val="0071140C"/>
    <w:rsid w:val="00713554"/>
    <w:rsid w:val="0071515E"/>
    <w:rsid w:val="00716E3B"/>
    <w:rsid w:val="0072181D"/>
    <w:rsid w:val="00724207"/>
    <w:rsid w:val="0072454C"/>
    <w:rsid w:val="00724A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2FB1"/>
    <w:rsid w:val="00767509"/>
    <w:rsid w:val="00771BF6"/>
    <w:rsid w:val="007732EC"/>
    <w:rsid w:val="007737C6"/>
    <w:rsid w:val="0077508C"/>
    <w:rsid w:val="0077561B"/>
    <w:rsid w:val="00780182"/>
    <w:rsid w:val="007826E1"/>
    <w:rsid w:val="0078618A"/>
    <w:rsid w:val="00786CD2"/>
    <w:rsid w:val="00787C0D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3C4D"/>
    <w:rsid w:val="007A5F09"/>
    <w:rsid w:val="007A737F"/>
    <w:rsid w:val="007B1125"/>
    <w:rsid w:val="007B1C85"/>
    <w:rsid w:val="007B2AE6"/>
    <w:rsid w:val="007B2EC8"/>
    <w:rsid w:val="007B4AB8"/>
    <w:rsid w:val="007B543F"/>
    <w:rsid w:val="007B6519"/>
    <w:rsid w:val="007B7A67"/>
    <w:rsid w:val="007C1A79"/>
    <w:rsid w:val="007C7E25"/>
    <w:rsid w:val="007D7A87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6E9"/>
    <w:rsid w:val="00804AA7"/>
    <w:rsid w:val="00806A98"/>
    <w:rsid w:val="00810875"/>
    <w:rsid w:val="008111DA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21A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0F84"/>
    <w:rsid w:val="00865C71"/>
    <w:rsid w:val="008661D4"/>
    <w:rsid w:val="00866C2B"/>
    <w:rsid w:val="00874A7C"/>
    <w:rsid w:val="00874F2C"/>
    <w:rsid w:val="008821EB"/>
    <w:rsid w:val="0088366D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36C1"/>
    <w:rsid w:val="008A4CCA"/>
    <w:rsid w:val="008B2241"/>
    <w:rsid w:val="008B6190"/>
    <w:rsid w:val="008B62F3"/>
    <w:rsid w:val="008C1901"/>
    <w:rsid w:val="008C4DED"/>
    <w:rsid w:val="008C688F"/>
    <w:rsid w:val="008D07D6"/>
    <w:rsid w:val="008D3003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01D"/>
    <w:rsid w:val="0090328E"/>
    <w:rsid w:val="00904F13"/>
    <w:rsid w:val="00910C2C"/>
    <w:rsid w:val="00917DD3"/>
    <w:rsid w:val="00921FCE"/>
    <w:rsid w:val="00922466"/>
    <w:rsid w:val="0092347F"/>
    <w:rsid w:val="00924A8C"/>
    <w:rsid w:val="00927A92"/>
    <w:rsid w:val="00931421"/>
    <w:rsid w:val="00932336"/>
    <w:rsid w:val="00935BDF"/>
    <w:rsid w:val="00936031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2B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D1A83"/>
    <w:rsid w:val="009D7733"/>
    <w:rsid w:val="009E1CE4"/>
    <w:rsid w:val="009E3649"/>
    <w:rsid w:val="009E5B13"/>
    <w:rsid w:val="009E72C9"/>
    <w:rsid w:val="009F1135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96E9D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91F"/>
    <w:rsid w:val="00AC2A40"/>
    <w:rsid w:val="00AC362B"/>
    <w:rsid w:val="00AC5A27"/>
    <w:rsid w:val="00AC61DC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254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339"/>
    <w:rsid w:val="00BC16C6"/>
    <w:rsid w:val="00BC238C"/>
    <w:rsid w:val="00BC2DA1"/>
    <w:rsid w:val="00BC4177"/>
    <w:rsid w:val="00BC4A8B"/>
    <w:rsid w:val="00BC4C08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594C"/>
    <w:rsid w:val="00BF7649"/>
    <w:rsid w:val="00C00DCB"/>
    <w:rsid w:val="00C01B1E"/>
    <w:rsid w:val="00C02162"/>
    <w:rsid w:val="00C032AF"/>
    <w:rsid w:val="00C032C2"/>
    <w:rsid w:val="00C041EC"/>
    <w:rsid w:val="00C04611"/>
    <w:rsid w:val="00C05352"/>
    <w:rsid w:val="00C1060D"/>
    <w:rsid w:val="00C108A5"/>
    <w:rsid w:val="00C160EA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22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1FFA"/>
    <w:rsid w:val="00C9278E"/>
    <w:rsid w:val="00C927C1"/>
    <w:rsid w:val="00C9488F"/>
    <w:rsid w:val="00C968D7"/>
    <w:rsid w:val="00CA11B0"/>
    <w:rsid w:val="00CA27CD"/>
    <w:rsid w:val="00CA4833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06"/>
    <w:rsid w:val="00CE6D3E"/>
    <w:rsid w:val="00CF058B"/>
    <w:rsid w:val="00CF0D99"/>
    <w:rsid w:val="00CF1714"/>
    <w:rsid w:val="00CF4158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5714"/>
    <w:rsid w:val="00D16017"/>
    <w:rsid w:val="00D168D3"/>
    <w:rsid w:val="00D2141B"/>
    <w:rsid w:val="00D24AF5"/>
    <w:rsid w:val="00D27AB4"/>
    <w:rsid w:val="00D3147D"/>
    <w:rsid w:val="00D37586"/>
    <w:rsid w:val="00D37E9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5A37"/>
    <w:rsid w:val="00D76028"/>
    <w:rsid w:val="00D76899"/>
    <w:rsid w:val="00D77ACD"/>
    <w:rsid w:val="00D802EE"/>
    <w:rsid w:val="00D80504"/>
    <w:rsid w:val="00D82B53"/>
    <w:rsid w:val="00D85EDB"/>
    <w:rsid w:val="00D87FB5"/>
    <w:rsid w:val="00D946A2"/>
    <w:rsid w:val="00D9482B"/>
    <w:rsid w:val="00D94B65"/>
    <w:rsid w:val="00D9792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278A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DF7427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25B77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2E42"/>
    <w:rsid w:val="00E53363"/>
    <w:rsid w:val="00E53AC8"/>
    <w:rsid w:val="00E54A93"/>
    <w:rsid w:val="00E5633D"/>
    <w:rsid w:val="00E644DC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6A6C"/>
    <w:rsid w:val="00E8764A"/>
    <w:rsid w:val="00E8797C"/>
    <w:rsid w:val="00E87B05"/>
    <w:rsid w:val="00E87EDE"/>
    <w:rsid w:val="00E9000F"/>
    <w:rsid w:val="00E9058D"/>
    <w:rsid w:val="00E91651"/>
    <w:rsid w:val="00E93E0F"/>
    <w:rsid w:val="00E97F92"/>
    <w:rsid w:val="00EA1869"/>
    <w:rsid w:val="00EA35EF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473C"/>
    <w:rsid w:val="00ED506E"/>
    <w:rsid w:val="00ED619A"/>
    <w:rsid w:val="00ED6698"/>
    <w:rsid w:val="00ED7B59"/>
    <w:rsid w:val="00EE1CAA"/>
    <w:rsid w:val="00EE3786"/>
    <w:rsid w:val="00EE38CB"/>
    <w:rsid w:val="00EE493D"/>
    <w:rsid w:val="00EE4AF9"/>
    <w:rsid w:val="00EE4DD8"/>
    <w:rsid w:val="00EE55E8"/>
    <w:rsid w:val="00EF154E"/>
    <w:rsid w:val="00EF1DEC"/>
    <w:rsid w:val="00EF44D7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5E83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4311"/>
    <w:rsid w:val="00F7773D"/>
    <w:rsid w:val="00F87436"/>
    <w:rsid w:val="00F912D5"/>
    <w:rsid w:val="00F91AFC"/>
    <w:rsid w:val="00F9263A"/>
    <w:rsid w:val="00F92C61"/>
    <w:rsid w:val="00FA0439"/>
    <w:rsid w:val="00FA17C6"/>
    <w:rsid w:val="00FA6C40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D726A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C0B737F1487143B36651AC89CCCEC8" ma:contentTypeVersion="14" ma:contentTypeDescription="Create a new document." ma:contentTypeScope="" ma:versionID="d0d7d505abd699019581fb966bc21067">
  <xsd:schema xmlns:xsd="http://www.w3.org/2001/XMLSchema" xmlns:xs="http://www.w3.org/2001/XMLSchema" xmlns:p="http://schemas.microsoft.com/office/2006/metadata/properties" xmlns:ns3="55d524c2-c6b5-4b49-98e8-3ec554338b65" xmlns:ns4="8d6a6a64-ab6e-429b-a16d-bb53807883ce" targetNamespace="http://schemas.microsoft.com/office/2006/metadata/properties" ma:root="true" ma:fieldsID="a0f553831c0c4b5141b58576f3661145" ns3:_="" ns4:_="">
    <xsd:import namespace="55d524c2-c6b5-4b49-98e8-3ec554338b65"/>
    <xsd:import namespace="8d6a6a64-ab6e-429b-a16d-bb53807883c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524c2-c6b5-4b49-98e8-3ec554338b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6a6a64-ab6e-429b-a16d-bb53807883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AC6807-3481-4524-A50E-71340666B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524c2-c6b5-4b49-98e8-3ec554338b65"/>
    <ds:schemaRef ds:uri="8d6a6a64-ab6e-429b-a16d-bb53807883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FB56F6-23E9-418A-8929-0E45679274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D19E97-2959-479C-AEDF-102979A9E1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1</Pages>
  <Words>19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7</cp:revision>
  <cp:lastPrinted>2018-12-13T21:58:00Z</cp:lastPrinted>
  <dcterms:created xsi:type="dcterms:W3CDTF">2023-02-07T15:51:00Z</dcterms:created>
  <dcterms:modified xsi:type="dcterms:W3CDTF">2023-02-07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  <property fmtid="{D5CDD505-2E9C-101B-9397-08002B2CF9AE}" pid="3" name="ContentTypeId">
    <vt:lpwstr>0x0101000AC0B737F1487143B36651AC89CCCEC8</vt:lpwstr>
  </property>
</Properties>
</file>